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94"/>
        <w:gridCol w:w="1559"/>
        <w:gridCol w:w="1701"/>
        <w:gridCol w:w="2806"/>
        <w:gridCol w:w="1588"/>
      </w:tblGrid>
      <w:tr w:rsidR="007F258D" w:rsidRPr="0022120A" w14:paraId="32028F96" w14:textId="77777777" w:rsidTr="00AA2A46">
        <w:tc>
          <w:tcPr>
            <w:tcW w:w="2694" w:type="dxa"/>
            <w:shd w:val="clear" w:color="auto" w:fill="BFBFBF" w:themeFill="background1" w:themeFillShade="BF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806" w:type="dxa"/>
            <w:shd w:val="clear" w:color="auto" w:fill="BFBFBF" w:themeFill="background1" w:themeFillShade="BF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588" w:type="dxa"/>
            <w:shd w:val="clear" w:color="auto" w:fill="BFBFBF" w:themeFill="background1" w:themeFillShade="BF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507BD0" w:rsidRPr="0022120A" w14:paraId="65407F5E" w14:textId="77777777" w:rsidTr="00B64153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42FB505" w14:textId="77777777" w:rsidR="00507BD0" w:rsidRPr="0022120A" w:rsidRDefault="00507BD0" w:rsidP="00B6415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507BD0" w:rsidRPr="001C5467" w14:paraId="3DEA88EC" w14:textId="77777777" w:rsidTr="00B64153">
        <w:tc>
          <w:tcPr>
            <w:tcW w:w="2694" w:type="dxa"/>
            <w:shd w:val="clear" w:color="auto" w:fill="F2F2F2" w:themeFill="background1" w:themeFillShade="F2"/>
          </w:tcPr>
          <w:p w14:paraId="4A8074DD" w14:textId="2E986DAA" w:rsidR="00507BD0" w:rsidRDefault="00507BD0" w:rsidP="00B64153">
            <w:pPr>
              <w:rPr>
                <w:rFonts w:cstheme="minorHAnsi"/>
                <w:lang w:val="en-GB"/>
              </w:rPr>
            </w:pPr>
            <w:r w:rsidRPr="005C2EFC">
              <w:rPr>
                <w:rFonts w:cstheme="minorHAnsi"/>
                <w:lang w:val="en-GB"/>
              </w:rPr>
              <w:t>Dean’s Plenipotentiary for International Cooperation</w:t>
            </w:r>
            <w:r w:rsidR="00AA2A46">
              <w:rPr>
                <w:rFonts w:cstheme="minorHAnsi"/>
                <w:lang w:val="en-GB"/>
              </w:rPr>
              <w:t xml:space="preserve"> in </w:t>
            </w:r>
            <w:r w:rsidR="00AA2A46" w:rsidRPr="00AA2A46">
              <w:rPr>
                <w:rFonts w:cstheme="minorHAnsi"/>
                <w:b/>
                <w:lang w:val="en-GB"/>
              </w:rPr>
              <w:t>SOSNOWIEC</w:t>
            </w:r>
          </w:p>
          <w:p w14:paraId="3D102A36" w14:textId="01425DF3" w:rsidR="00507BD0" w:rsidRPr="005C2EFC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7EA4E31" w14:textId="28B3D944" w:rsidR="00507BD0" w:rsidRPr="00AA2A46" w:rsidRDefault="00507BD0" w:rsidP="00B64153">
            <w:pPr>
              <w:rPr>
                <w:rFonts w:eastAsia="Times New Roman" w:cstheme="minorHAnsi"/>
                <w:bCs/>
                <w:lang w:eastAsia="pl-PL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  <w:r>
              <w:rPr>
                <w:rFonts w:eastAsia="Times New Roman" w:cstheme="minorHAnsi"/>
                <w:bCs/>
                <w:lang w:eastAsia="pl-PL"/>
              </w:rPr>
              <w:t>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840368A" w14:textId="113B64D8" w:rsidR="00507BD0" w:rsidRPr="00260814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27939AD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  <w:p w14:paraId="0FA69145" w14:textId="77777777" w:rsidR="00507BD0" w:rsidRDefault="00507BD0" w:rsidP="00B64153">
            <w:pPr>
              <w:rPr>
                <w:rFonts w:cstheme="minorHAnsi"/>
              </w:rPr>
            </w:pPr>
          </w:p>
          <w:p w14:paraId="1CF96070" w14:textId="77777777" w:rsidR="00507BD0" w:rsidRDefault="00507BD0" w:rsidP="00B64153">
            <w:pPr>
              <w:rPr>
                <w:rFonts w:cstheme="minorHAnsi"/>
              </w:rPr>
            </w:pPr>
          </w:p>
          <w:p w14:paraId="25F563A8" w14:textId="6A8B2D2D" w:rsidR="00507BD0" w:rsidRPr="00260814" w:rsidRDefault="00507BD0" w:rsidP="00B64153">
            <w:pPr>
              <w:rPr>
                <w:rFonts w:cstheme="minorHAnsi"/>
              </w:rPr>
            </w:pPr>
          </w:p>
        </w:tc>
        <w:tc>
          <w:tcPr>
            <w:tcW w:w="1588" w:type="dxa"/>
            <w:shd w:val="clear" w:color="auto" w:fill="F2F2F2" w:themeFill="background1" w:themeFillShade="F2"/>
          </w:tcPr>
          <w:p w14:paraId="51FCFBFF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  <w:p w14:paraId="715C48EA" w14:textId="77777777" w:rsidR="00507BD0" w:rsidRDefault="00507BD0" w:rsidP="00B64153">
            <w:pPr>
              <w:rPr>
                <w:rFonts w:cstheme="minorHAnsi"/>
              </w:rPr>
            </w:pPr>
          </w:p>
          <w:p w14:paraId="47AF429B" w14:textId="77777777" w:rsidR="00507BD0" w:rsidRDefault="00507BD0" w:rsidP="00B64153">
            <w:pPr>
              <w:rPr>
                <w:rFonts w:cstheme="minorHAnsi"/>
              </w:rPr>
            </w:pPr>
          </w:p>
          <w:p w14:paraId="299B17BD" w14:textId="6DF297F3" w:rsidR="00507BD0" w:rsidRPr="00260814" w:rsidRDefault="00507BD0" w:rsidP="00B64153">
            <w:pPr>
              <w:rPr>
                <w:rFonts w:cstheme="minorHAnsi"/>
              </w:rPr>
            </w:pPr>
          </w:p>
        </w:tc>
      </w:tr>
      <w:tr w:rsidR="00507BD0" w:rsidRPr="005C2EFC" w14:paraId="4DDC86AE" w14:textId="77777777" w:rsidTr="00B64153">
        <w:tc>
          <w:tcPr>
            <w:tcW w:w="2694" w:type="dxa"/>
          </w:tcPr>
          <w:p w14:paraId="6993A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60BC4C4B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701" w:type="dxa"/>
          </w:tcPr>
          <w:p w14:paraId="32C7D4F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7416A3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588" w:type="dxa"/>
          </w:tcPr>
          <w:p w14:paraId="63945DB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33</w:t>
            </w:r>
          </w:p>
        </w:tc>
      </w:tr>
      <w:tr w:rsidR="00507BD0" w:rsidRPr="005C2EFC" w14:paraId="447CDD4E" w14:textId="77777777" w:rsidTr="00B64153">
        <w:tc>
          <w:tcPr>
            <w:tcW w:w="2694" w:type="dxa"/>
          </w:tcPr>
          <w:p w14:paraId="2027A0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French)</w:t>
            </w:r>
          </w:p>
        </w:tc>
        <w:tc>
          <w:tcPr>
            <w:tcW w:w="1559" w:type="dxa"/>
          </w:tcPr>
          <w:p w14:paraId="2B430A16" w14:textId="3C67821D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 w:rsidR="00903C26">
              <w:rPr>
                <w:rFonts w:cstheme="minorHAnsi"/>
                <w:lang w:val="en-GB"/>
              </w:rPr>
              <w:t xml:space="preserve">Agnieszka </w:t>
            </w:r>
            <w:proofErr w:type="spellStart"/>
            <w:r w:rsidR="00903C26">
              <w:rPr>
                <w:rFonts w:cstheme="minorHAnsi"/>
                <w:lang w:val="en-GB"/>
              </w:rPr>
              <w:t>Loska</w:t>
            </w:r>
            <w:proofErr w:type="spellEnd"/>
          </w:p>
        </w:tc>
        <w:tc>
          <w:tcPr>
            <w:tcW w:w="1701" w:type="dxa"/>
          </w:tcPr>
          <w:p w14:paraId="45E6AB3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D42F974" w14:textId="6B662F8E" w:rsidR="00507BD0" w:rsidRPr="0022120A" w:rsidRDefault="00903C26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gnieszka.loska</w:t>
            </w:r>
            <w:r w:rsidR="00507BD0" w:rsidRPr="00406EA6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</w:tcPr>
          <w:p w14:paraId="4D68B1E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76</w:t>
            </w:r>
          </w:p>
        </w:tc>
      </w:tr>
      <w:tr w:rsidR="00507BD0" w:rsidRPr="005C2EFC" w14:paraId="08FA5ACC" w14:textId="77777777" w:rsidTr="00B64153">
        <w:tc>
          <w:tcPr>
            <w:tcW w:w="2694" w:type="dxa"/>
          </w:tcPr>
          <w:p w14:paraId="0542C7A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Spanish)</w:t>
            </w:r>
          </w:p>
        </w:tc>
        <w:tc>
          <w:tcPr>
            <w:tcW w:w="1559" w:type="dxa"/>
          </w:tcPr>
          <w:p w14:paraId="6DF18AEF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  <w:r>
              <w:rPr>
                <w:rFonts w:cstheme="minorHAnsi"/>
                <w:lang w:val="en-GB"/>
              </w:rPr>
              <w:t xml:space="preserve"> (incoming students)</w:t>
            </w:r>
          </w:p>
          <w:p w14:paraId="666BE10B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r Aniela </w:t>
            </w:r>
            <w:proofErr w:type="spellStart"/>
            <w:r>
              <w:rPr>
                <w:rFonts w:cstheme="minorHAnsi"/>
                <w:lang w:val="en-GB"/>
              </w:rPr>
              <w:t>Kucharska</w:t>
            </w:r>
            <w:proofErr w:type="spellEnd"/>
          </w:p>
          <w:p w14:paraId="53A544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(outgoing students)</w:t>
            </w:r>
          </w:p>
        </w:tc>
        <w:tc>
          <w:tcPr>
            <w:tcW w:w="1701" w:type="dxa"/>
          </w:tcPr>
          <w:p w14:paraId="063B227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25A6ABF7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  <w:p w14:paraId="061FF00F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249345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D6891C5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FACE897" w14:textId="77777777" w:rsidR="00507BD0" w:rsidRPr="003A577E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lang w:val="en-GB"/>
              </w:rPr>
              <w:t xml:space="preserve">aniela.kucharska@us.edu.pl </w:t>
            </w:r>
          </w:p>
        </w:tc>
        <w:tc>
          <w:tcPr>
            <w:tcW w:w="1588" w:type="dxa"/>
          </w:tcPr>
          <w:p w14:paraId="3763C14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58</w:t>
            </w:r>
          </w:p>
        </w:tc>
      </w:tr>
      <w:tr w:rsidR="00507BD0" w:rsidRPr="005C2EFC" w14:paraId="770A3E77" w14:textId="77777777" w:rsidTr="00B64153">
        <w:tc>
          <w:tcPr>
            <w:tcW w:w="2694" w:type="dxa"/>
          </w:tcPr>
          <w:p w14:paraId="0779F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Pr="0022120A">
              <w:rPr>
                <w:rFonts w:cstheme="minorHAnsi"/>
                <w:lang w:val="en-GB"/>
              </w:rPr>
              <w:br/>
              <w:t>(Italian)</w:t>
            </w:r>
          </w:p>
        </w:tc>
        <w:tc>
          <w:tcPr>
            <w:tcW w:w="1559" w:type="dxa"/>
          </w:tcPr>
          <w:p w14:paraId="6D47253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701" w:type="dxa"/>
          </w:tcPr>
          <w:p w14:paraId="5D6BE40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F16F4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7EB168B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34</w:t>
            </w:r>
          </w:p>
        </w:tc>
      </w:tr>
      <w:tr w:rsidR="00507BD0" w:rsidRPr="0022120A" w14:paraId="2C50FC11" w14:textId="77777777" w:rsidTr="00B64153">
        <w:tc>
          <w:tcPr>
            <w:tcW w:w="2694" w:type="dxa"/>
          </w:tcPr>
          <w:p w14:paraId="5F0B584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5146C880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Grażyna Krupińska, prof. </w:t>
            </w:r>
            <w:r>
              <w:rPr>
                <w:rFonts w:cstheme="minorHAnsi"/>
              </w:rPr>
              <w:t>UŚ</w:t>
            </w:r>
          </w:p>
        </w:tc>
        <w:tc>
          <w:tcPr>
            <w:tcW w:w="1701" w:type="dxa"/>
          </w:tcPr>
          <w:p w14:paraId="2386CA7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512FE2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44AC980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507BD0" w:rsidRPr="0022120A" w14:paraId="1638D914" w14:textId="77777777" w:rsidTr="00B64153">
        <w:tc>
          <w:tcPr>
            <w:tcW w:w="2694" w:type="dxa"/>
          </w:tcPr>
          <w:p w14:paraId="39E2E2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50184F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701" w:type="dxa"/>
          </w:tcPr>
          <w:p w14:paraId="4FBD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43463BB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786D5A9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507BD0" w:rsidRPr="0022120A" w14:paraId="32563A03" w14:textId="77777777" w:rsidTr="00B64153">
        <w:tc>
          <w:tcPr>
            <w:tcW w:w="2694" w:type="dxa"/>
          </w:tcPr>
          <w:p w14:paraId="1DEC8AB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16935086" w14:textId="77777777" w:rsidR="00507BD0" w:rsidRPr="00D239A2" w:rsidRDefault="00507BD0" w:rsidP="00B64153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2C84F2AE" w14:textId="77777777" w:rsidR="00507BD0" w:rsidRPr="00D239A2" w:rsidRDefault="00507BD0" w:rsidP="00B64153">
            <w:pPr>
              <w:rPr>
                <w:rFonts w:cstheme="minorHAnsi"/>
              </w:rPr>
            </w:pPr>
          </w:p>
          <w:p w14:paraId="035EDA6D" w14:textId="77777777" w:rsidR="00507BD0" w:rsidRPr="00D239A2" w:rsidRDefault="00507BD0" w:rsidP="00B64153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 xml:space="preserve">(dr Swietłana </w:t>
            </w:r>
            <w:proofErr w:type="spellStart"/>
            <w:r w:rsidRPr="00D239A2">
              <w:rPr>
                <w:rFonts w:cstheme="minorHAnsi"/>
                <w:i/>
              </w:rPr>
              <w:t>Biczak</w:t>
            </w:r>
            <w:proofErr w:type="spellEnd"/>
            <w:r w:rsidRPr="00D239A2">
              <w:rPr>
                <w:rFonts w:cstheme="minorHAnsi"/>
                <w:i/>
              </w:rPr>
              <w:t xml:space="preserve"> - </w:t>
            </w:r>
            <w:proofErr w:type="spellStart"/>
            <w:r w:rsidRPr="00D239A2">
              <w:rPr>
                <w:rFonts w:cstheme="minorHAnsi"/>
                <w:i/>
              </w:rPr>
              <w:t>temporarily</w:t>
            </w:r>
            <w:proofErr w:type="spellEnd"/>
            <w:r w:rsidRPr="00D239A2">
              <w:rPr>
                <w:rFonts w:cstheme="minorHAnsi"/>
                <w:i/>
              </w:rPr>
              <w:t xml:space="preserve"> </w:t>
            </w:r>
            <w:proofErr w:type="spellStart"/>
            <w:r w:rsidRPr="00D239A2">
              <w:rPr>
                <w:rFonts w:cstheme="minorHAnsi"/>
                <w:i/>
              </w:rPr>
              <w:t>absent</w:t>
            </w:r>
            <w:proofErr w:type="spellEnd"/>
            <w:r w:rsidRPr="00D239A2">
              <w:rPr>
                <w:rFonts w:cstheme="minorHAnsi"/>
                <w:i/>
              </w:rPr>
              <w:t>)</w:t>
            </w:r>
          </w:p>
        </w:tc>
        <w:tc>
          <w:tcPr>
            <w:tcW w:w="1701" w:type="dxa"/>
          </w:tcPr>
          <w:p w14:paraId="68EE39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16239C2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6F2AAFF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ADF6E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E65AD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47375F7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AA2A46" w:rsidRPr="0022120A" w14:paraId="02376687" w14:textId="77777777" w:rsidTr="00AA2A46">
        <w:trPr>
          <w:trHeight w:val="1124"/>
        </w:trPr>
        <w:tc>
          <w:tcPr>
            <w:tcW w:w="2694" w:type="dxa"/>
            <w:shd w:val="clear" w:color="auto" w:fill="D9D9D9" w:themeFill="background1" w:themeFillShade="D9"/>
          </w:tcPr>
          <w:p w14:paraId="3D2C1365" w14:textId="6A1AE46E" w:rsidR="00AA2A46" w:rsidRPr="0022120A" w:rsidRDefault="00AA2A46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an’s Plenipotentiary for International Students in </w:t>
            </w:r>
            <w:r w:rsidRPr="00AA2A46">
              <w:rPr>
                <w:rFonts w:cstheme="minorHAnsi"/>
                <w:b/>
                <w:lang w:val="en-GB"/>
              </w:rPr>
              <w:t>KATOWI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EF0D67E" w14:textId="7E5D8E18" w:rsidR="00AA2A46" w:rsidRPr="005C2EFC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prof. dr hab. Jolanta Tamb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F0F2F69" w14:textId="77777777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</w:t>
            </w:r>
          </w:p>
          <w:p w14:paraId="58618094" w14:textId="349AB2E0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40-007 Katowice</w:t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2F8EA1AE" w14:textId="78510557" w:rsidR="00AA2A46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0DDD69FA" w14:textId="0EBC3F0A" w:rsidR="00AA2A46" w:rsidRDefault="00AA2A46" w:rsidP="00B64153"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22120A" w14:paraId="7D389876" w14:textId="77777777" w:rsidTr="00B64153">
        <w:trPr>
          <w:trHeight w:val="1124"/>
        </w:trPr>
        <w:tc>
          <w:tcPr>
            <w:tcW w:w="2694" w:type="dxa"/>
          </w:tcPr>
          <w:p w14:paraId="30FC60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olish Studies</w:t>
            </w:r>
          </w:p>
          <w:p w14:paraId="5D0EFF6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23697B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0B19A82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Beata Nowac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58813BC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70DE1C6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beata.nowacka@us.edu.pl</w:t>
            </w:r>
          </w:p>
        </w:tc>
        <w:tc>
          <w:tcPr>
            <w:tcW w:w="1588" w:type="dxa"/>
          </w:tcPr>
          <w:p w14:paraId="13F370BC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4 18</w:t>
            </w:r>
          </w:p>
        </w:tc>
      </w:tr>
      <w:tr w:rsidR="00507BD0" w:rsidRPr="005C2EFC" w14:paraId="4779CAE9" w14:textId="77777777" w:rsidTr="00B64153">
        <w:trPr>
          <w:trHeight w:val="1124"/>
        </w:trPr>
        <w:tc>
          <w:tcPr>
            <w:tcW w:w="2694" w:type="dxa"/>
          </w:tcPr>
          <w:p w14:paraId="7F3DE19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35095D1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terranean Studies</w:t>
            </w:r>
          </w:p>
          <w:p w14:paraId="4345F3F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040498C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F66D1CE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668BA3CD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617D2C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588" w:type="dxa"/>
          </w:tcPr>
          <w:p w14:paraId="2AFD037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2FE1C4A4" w14:textId="77777777" w:rsidTr="00B64153">
        <w:trPr>
          <w:trHeight w:val="1124"/>
        </w:trPr>
        <w:tc>
          <w:tcPr>
            <w:tcW w:w="2694" w:type="dxa"/>
          </w:tcPr>
          <w:p w14:paraId="266A23B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0E8D9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FED0248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Katarzyna Węsier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27D4486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6ABA7D47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katarzyna.wesierska@us.edu.pl</w:t>
            </w:r>
          </w:p>
        </w:tc>
        <w:tc>
          <w:tcPr>
            <w:tcW w:w="1588" w:type="dxa"/>
          </w:tcPr>
          <w:p w14:paraId="0F64FA44" w14:textId="29762DC3" w:rsidR="00507BD0" w:rsidRPr="005C2EFC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638DF39E" w14:textId="77777777" w:rsidTr="00B64153">
        <w:trPr>
          <w:trHeight w:val="1124"/>
        </w:trPr>
        <w:tc>
          <w:tcPr>
            <w:tcW w:w="2694" w:type="dxa"/>
          </w:tcPr>
          <w:p w14:paraId="03419B6D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06F461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Communication</w:t>
            </w:r>
          </w:p>
          <w:p w14:paraId="685C31A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3E90177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Beata Kiszka-Pytel</w:t>
            </w:r>
          </w:p>
        </w:tc>
        <w:tc>
          <w:tcPr>
            <w:tcW w:w="1701" w:type="dxa"/>
          </w:tcPr>
          <w:p w14:paraId="0CE9F2D2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6152BCC" w14:textId="30377387" w:rsidR="00507BD0" w:rsidRPr="0066193D" w:rsidRDefault="00507BD0" w:rsidP="00B64153">
            <w:pPr>
              <w:rPr>
                <w:rFonts w:cstheme="minorHAnsi"/>
              </w:rPr>
            </w:pPr>
            <w:r w:rsidRPr="00F00696">
              <w:t>beata.kiszka</w:t>
            </w:r>
            <w:r w:rsidR="003F48A0">
              <w:t>-pytel</w:t>
            </w:r>
            <w:r w:rsidRPr="00F00696">
              <w:t>@us.edu.pl</w:t>
            </w:r>
          </w:p>
        </w:tc>
        <w:tc>
          <w:tcPr>
            <w:tcW w:w="1588" w:type="dxa"/>
          </w:tcPr>
          <w:p w14:paraId="753DEBDA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3F48A0" w:rsidRPr="0022120A" w14:paraId="374B7316" w14:textId="77777777" w:rsidTr="00B64153">
        <w:trPr>
          <w:trHeight w:val="1124"/>
        </w:trPr>
        <w:tc>
          <w:tcPr>
            <w:tcW w:w="2694" w:type="dxa"/>
          </w:tcPr>
          <w:p w14:paraId="65641FD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52868960" w14:textId="4D2750C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0E510AA2" w14:textId="7852C6EB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5611ABC3" w14:textId="1AA62367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7EF7398B" w14:textId="72A8EDF9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6D67844D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375A28F5" w14:textId="77777777" w:rsidTr="00B64153">
        <w:trPr>
          <w:trHeight w:val="1124"/>
        </w:trPr>
        <w:tc>
          <w:tcPr>
            <w:tcW w:w="2694" w:type="dxa"/>
          </w:tcPr>
          <w:p w14:paraId="57C7E41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2A8726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1DCC4BD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>
              <w:rPr>
                <w:rFonts w:cstheme="minorHAnsi"/>
                <w:lang w:val="en-GB"/>
              </w:rPr>
              <w:t>tion in E-society I</w:t>
            </w:r>
            <w:r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41866600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dr Anna Seweryn</w:t>
            </w:r>
          </w:p>
        </w:tc>
        <w:tc>
          <w:tcPr>
            <w:tcW w:w="1701" w:type="dxa"/>
          </w:tcPr>
          <w:p w14:paraId="5C03E13E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BE50029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nna.seweryn@us.edu.pl</w:t>
            </w:r>
          </w:p>
        </w:tc>
        <w:tc>
          <w:tcPr>
            <w:tcW w:w="1588" w:type="dxa"/>
          </w:tcPr>
          <w:p w14:paraId="3B43E94E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2E258CC" w14:textId="77777777" w:rsidTr="00B64153">
        <w:tc>
          <w:tcPr>
            <w:tcW w:w="2694" w:type="dxa"/>
          </w:tcPr>
          <w:p w14:paraId="3679CA5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7953E53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228E1E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412721EC" w14:textId="77777777" w:rsidR="003F48A0" w:rsidRPr="00F00696" w:rsidRDefault="003F48A0" w:rsidP="003F48A0">
            <w:pPr>
              <w:rPr>
                <w:rFonts w:cstheme="minorHAnsi"/>
              </w:rPr>
            </w:pPr>
            <w:r w:rsidRPr="00F00696">
              <w:rPr>
                <w:rFonts w:cstheme="minorHAnsi"/>
              </w:rPr>
              <w:t xml:space="preserve">dr Mariola Sułkowska-Janow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54D223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B267C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1E8D041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3F48A0" w:rsidRPr="0022120A" w14:paraId="063E9822" w14:textId="77777777" w:rsidTr="00B64153">
        <w:tc>
          <w:tcPr>
            <w:tcW w:w="2694" w:type="dxa"/>
          </w:tcPr>
          <w:p w14:paraId="6075424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59" w:type="dxa"/>
          </w:tcPr>
          <w:p w14:paraId="0D7D8D0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irosława Sobczyńska-Szczepańska</w:t>
            </w:r>
          </w:p>
        </w:tc>
        <w:tc>
          <w:tcPr>
            <w:tcW w:w="1701" w:type="dxa"/>
          </w:tcPr>
          <w:p w14:paraId="2497B4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6AFE5C4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3B27F0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3F48A0" w:rsidRPr="0022120A" w14:paraId="6F4072CE" w14:textId="77777777" w:rsidTr="00B64153">
        <w:tc>
          <w:tcPr>
            <w:tcW w:w="2694" w:type="dxa"/>
          </w:tcPr>
          <w:p w14:paraId="2A5EF55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17F7E6A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1C583D6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0039779C" w14:textId="77777777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Pr="006A4450">
              <w:rPr>
                <w:rFonts w:cstheme="minorHAnsi"/>
              </w:rPr>
              <w:t>dr hab. Piotr Boroń</w:t>
            </w:r>
          </w:p>
        </w:tc>
        <w:tc>
          <w:tcPr>
            <w:tcW w:w="1701" w:type="dxa"/>
          </w:tcPr>
          <w:p w14:paraId="37AE5C9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3721BF5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24B5D88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3F48A0" w:rsidRPr="0022120A" w14:paraId="01C6223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563692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3F48A0" w:rsidRPr="00DB6F98" w14:paraId="552CB3AC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291C37A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A8F018B" w14:textId="0E0E24B2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Agata Daszkowska-Gol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B3B0B1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 xml:space="preserve">ul. </w:t>
            </w:r>
            <w:proofErr w:type="spellStart"/>
            <w:r w:rsidRPr="00C82E1A">
              <w:rPr>
                <w:lang w:val="en-GB"/>
              </w:rPr>
              <w:t>Jagiellońska</w:t>
            </w:r>
            <w:proofErr w:type="spellEnd"/>
            <w:r w:rsidRPr="00C82E1A">
              <w:rPr>
                <w:lang w:val="en-GB"/>
              </w:rPr>
              <w:t xml:space="preserve"> 28, 40-032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326144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6E5B3BA" w14:textId="77777777" w:rsidR="003F48A0" w:rsidRPr="00C82E1A" w:rsidRDefault="003F48A0" w:rsidP="003F48A0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3F48A0" w:rsidRPr="0022120A" w14:paraId="406151E7" w14:textId="77777777" w:rsidTr="00DB6F98">
        <w:tc>
          <w:tcPr>
            <w:tcW w:w="2694" w:type="dxa"/>
          </w:tcPr>
          <w:p w14:paraId="2EF5A3C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 Coordinator</w:t>
            </w:r>
          </w:p>
        </w:tc>
        <w:tc>
          <w:tcPr>
            <w:tcW w:w="1559" w:type="dxa"/>
          </w:tcPr>
          <w:p w14:paraId="2099D2E8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lina Kafel, prof. UŚ</w:t>
            </w:r>
          </w:p>
          <w:p w14:paraId="483CC32E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E189EB1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18CC41D" w14:textId="77777777" w:rsidR="003F48A0" w:rsidRPr="006A4450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404C883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2F5BA4B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69CA4104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B434F6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60905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68E44A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588" w:type="dxa"/>
          </w:tcPr>
          <w:p w14:paraId="5AED905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4AB5B7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199F0F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12256A07" w14:textId="042568E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351041A4" w14:textId="77777777" w:rsidTr="00DB6F98">
        <w:tc>
          <w:tcPr>
            <w:tcW w:w="2694" w:type="dxa"/>
          </w:tcPr>
          <w:p w14:paraId="708FF0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oordinator for International Cooperation (NAWA, CEEPUS, bilateral agreements, visiting professors)</w:t>
            </w:r>
          </w:p>
        </w:tc>
        <w:tc>
          <w:tcPr>
            <w:tcW w:w="1559" w:type="dxa"/>
          </w:tcPr>
          <w:p w14:paraId="5CF9C49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Alexander </w:t>
            </w:r>
            <w:proofErr w:type="spellStart"/>
            <w:r w:rsidRPr="0022120A">
              <w:rPr>
                <w:rFonts w:cstheme="minorHAnsi"/>
                <w:lang w:val="en-GB"/>
              </w:rPr>
              <w:t>Betekhtin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</w:p>
          <w:p w14:paraId="74F8D8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9A071E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B3D91B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340AFBAF" w14:textId="3BA0AA3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de-DE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24662E0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Jagiellońska 28, 40-032 Katowice</w:t>
            </w:r>
          </w:p>
          <w:p w14:paraId="7F00D15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C90BD74" w14:textId="77777777" w:rsidR="00CC1ECF" w:rsidRDefault="00CC1ECF" w:rsidP="003F48A0">
            <w:pPr>
              <w:rPr>
                <w:rFonts w:cstheme="minorHAnsi"/>
              </w:rPr>
            </w:pPr>
          </w:p>
          <w:p w14:paraId="5D6C71D7" w14:textId="2DD196BE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2458209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exander.betekhtin@us.edu.pl</w:t>
            </w:r>
          </w:p>
          <w:p w14:paraId="63E738B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8789C7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0617CACB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CB7263" w14:textId="69F7DB8B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3F48A0" w:rsidRPr="006A4450" w:rsidRDefault="003F48A0" w:rsidP="003F48A0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EDAD6BB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200 94 84</w:t>
            </w:r>
          </w:p>
          <w:p w14:paraId="7C6C8844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AB48BB7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C4F1015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28D563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1153147" w14:textId="4E5C9E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437DDF88" w14:textId="77777777" w:rsidTr="00DB6F98">
        <w:tc>
          <w:tcPr>
            <w:tcW w:w="2694" w:type="dxa"/>
          </w:tcPr>
          <w:p w14:paraId="4BB30A0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NESCO Coordinator</w:t>
            </w:r>
          </w:p>
        </w:tc>
        <w:tc>
          <w:tcPr>
            <w:tcW w:w="1559" w:type="dxa"/>
          </w:tcPr>
          <w:p w14:paraId="59E3164B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Izabella </w:t>
            </w:r>
            <w:proofErr w:type="spellStart"/>
            <w:r w:rsidRPr="00D239A2">
              <w:rPr>
                <w:rFonts w:cstheme="minorHAnsi"/>
              </w:rPr>
              <w:t>Franiel</w:t>
            </w:r>
            <w:proofErr w:type="spellEnd"/>
          </w:p>
          <w:p w14:paraId="77DB2724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D797F7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E951D31" w14:textId="291D08E0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Krzysztof </w:t>
            </w:r>
            <w:proofErr w:type="spellStart"/>
            <w:r w:rsidRPr="00D239A2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701" w:type="dxa"/>
          </w:tcPr>
          <w:p w14:paraId="4D2FEF07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ul. Bankowa 9, 40-007 Katowice</w:t>
            </w:r>
          </w:p>
          <w:p w14:paraId="42F1B3F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FFEDE70" w14:textId="27334C19" w:rsidR="003F48A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  <w:p w14:paraId="298DA86F" w14:textId="77777777" w:rsidR="003F48A0" w:rsidRPr="00D239A2" w:rsidRDefault="003F48A0" w:rsidP="003F48A0">
            <w:pPr>
              <w:rPr>
                <w:rFonts w:cstheme="minorHAnsi"/>
              </w:rPr>
            </w:pPr>
          </w:p>
        </w:tc>
        <w:tc>
          <w:tcPr>
            <w:tcW w:w="2806" w:type="dxa"/>
          </w:tcPr>
          <w:p w14:paraId="6121BB8A" w14:textId="12C97CDE" w:rsidR="003F48A0" w:rsidRPr="00D239A2" w:rsidRDefault="00D17BB6" w:rsidP="003F48A0">
            <w:pPr>
              <w:rPr>
                <w:rFonts w:cstheme="minorHAnsi"/>
              </w:rPr>
            </w:pPr>
            <w:hyperlink r:id="rId6" w:history="1">
              <w:r w:rsidR="003F48A0" w:rsidRPr="00D239A2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56C81788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07E374B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53B8FC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3A8376AD" w14:textId="69088BAE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krzysztof.gaidzik@us.edu.pl</w:t>
            </w:r>
          </w:p>
        </w:tc>
        <w:tc>
          <w:tcPr>
            <w:tcW w:w="1588" w:type="dxa"/>
          </w:tcPr>
          <w:p w14:paraId="44C4F76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62E6D3A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E2131D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6CA835" w14:textId="2E7747E2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3F48A0" w:rsidRPr="0022120A" w14:paraId="3108AC92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EF53BE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3F48A0" w:rsidRPr="0022120A" w14:paraId="21DDC8F6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34D11CB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5547F48B" w14:textId="77777777" w:rsidR="003F48A0" w:rsidRPr="006A4450" w:rsidRDefault="003F48A0" w:rsidP="003F48A0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47D64B1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 11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98CBF3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791079C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3F48A0" w:rsidRPr="0022120A" w14:paraId="4166CE83" w14:textId="77777777" w:rsidTr="00DB6F98">
        <w:tc>
          <w:tcPr>
            <w:tcW w:w="2694" w:type="dxa"/>
          </w:tcPr>
          <w:p w14:paraId="54733E50" w14:textId="45C81B9B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642A5EB3" w14:textId="28D7F50F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487FD87C" w14:textId="7FE0FB9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ociology</w:t>
            </w:r>
          </w:p>
        </w:tc>
        <w:tc>
          <w:tcPr>
            <w:tcW w:w="1559" w:type="dxa"/>
          </w:tcPr>
          <w:p w14:paraId="6BA0F69E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 Katarzyna Ponikowska</w:t>
            </w:r>
          </w:p>
        </w:tc>
        <w:tc>
          <w:tcPr>
            <w:tcW w:w="1701" w:type="dxa"/>
          </w:tcPr>
          <w:p w14:paraId="192208F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9BF49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588" w:type="dxa"/>
          </w:tcPr>
          <w:p w14:paraId="4A65E0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3F48A0" w:rsidRPr="00DB6F98" w14:paraId="42527081" w14:textId="77777777" w:rsidTr="00DB6F98">
        <w:tc>
          <w:tcPr>
            <w:tcW w:w="2694" w:type="dxa"/>
          </w:tcPr>
          <w:p w14:paraId="200D4B83" w14:textId="751FCF9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edagogy</w:t>
            </w:r>
          </w:p>
          <w:p w14:paraId="3916A4DA" w14:textId="606B3BC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59" w:type="dxa"/>
          </w:tcPr>
          <w:p w14:paraId="34BF04E1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 xml:space="preserve">dr Maria </w:t>
            </w: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Chełkowska-Zacharewicz</w:t>
            </w:r>
            <w:proofErr w:type="spellEnd"/>
          </w:p>
          <w:p w14:paraId="1F2B02B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014955A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ażyńs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3, 40-126 Katowice</w:t>
            </w:r>
          </w:p>
        </w:tc>
        <w:tc>
          <w:tcPr>
            <w:tcW w:w="2806" w:type="dxa"/>
          </w:tcPr>
          <w:p w14:paraId="40B27A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a.chelkowska-zacharewicz@us.edu.pl</w:t>
            </w:r>
          </w:p>
        </w:tc>
        <w:tc>
          <w:tcPr>
            <w:tcW w:w="1588" w:type="dxa"/>
          </w:tcPr>
          <w:p w14:paraId="1A080FCA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2E2BE4BB" w14:textId="77777777" w:rsidTr="00DB6F98">
        <w:tc>
          <w:tcPr>
            <w:tcW w:w="2694" w:type="dxa"/>
          </w:tcPr>
          <w:p w14:paraId="17092DAC" w14:textId="1A977906" w:rsidR="00903C26" w:rsidRPr="00903C26" w:rsidRDefault="00903C26" w:rsidP="00903C26">
            <w:pPr>
              <w:rPr>
                <w:rFonts w:cstheme="minorHAnsi"/>
              </w:rPr>
            </w:pPr>
            <w:r>
              <w:t>I</w:t>
            </w:r>
            <w:r w:rsidRPr="00903C26">
              <w:rPr>
                <w:rFonts w:cstheme="minorHAnsi"/>
              </w:rPr>
              <w:t xml:space="preserve">nternational </w:t>
            </w:r>
            <w:proofErr w:type="spellStart"/>
            <w:r w:rsidRPr="00903C26">
              <w:rPr>
                <w:rFonts w:cstheme="minorHAnsi"/>
              </w:rPr>
              <w:t>Studies</w:t>
            </w:r>
            <w:proofErr w:type="spellEnd"/>
            <w:r w:rsidRPr="00903C26">
              <w:rPr>
                <w:rFonts w:cstheme="minorHAnsi"/>
              </w:rPr>
              <w:t xml:space="preserve"> in </w:t>
            </w:r>
            <w:proofErr w:type="spellStart"/>
            <w:r w:rsidRPr="00903C26">
              <w:rPr>
                <w:rFonts w:cstheme="minorHAnsi"/>
              </w:rPr>
              <w:t>Political</w:t>
            </w:r>
            <w:proofErr w:type="spellEnd"/>
            <w:r w:rsidRPr="00903C26">
              <w:rPr>
                <w:rFonts w:cstheme="minorHAnsi"/>
              </w:rPr>
              <w:t xml:space="preserve"> </w:t>
            </w:r>
          </w:p>
          <w:p w14:paraId="045F0257" w14:textId="5629CB77" w:rsidR="00903C26" w:rsidRDefault="00903C26" w:rsidP="00903C26">
            <w:pPr>
              <w:rPr>
                <w:rFonts w:cstheme="minorHAnsi"/>
              </w:rPr>
            </w:pPr>
            <w:r w:rsidRPr="00903C26">
              <w:rPr>
                <w:rFonts w:cstheme="minorHAnsi"/>
              </w:rPr>
              <w:t xml:space="preserve">Science and </w:t>
            </w:r>
            <w:proofErr w:type="spellStart"/>
            <w:r w:rsidRPr="00903C26">
              <w:rPr>
                <w:rFonts w:cstheme="minorHAnsi"/>
              </w:rPr>
              <w:t>Diplomacy</w:t>
            </w:r>
            <w:proofErr w:type="spellEnd"/>
          </w:p>
          <w:p w14:paraId="4B001206" w14:textId="31AA62A1" w:rsidR="00903C26" w:rsidRPr="00903C26" w:rsidRDefault="00903C26" w:rsidP="00903C26">
            <w:pPr>
              <w:rPr>
                <w:rFonts w:cstheme="minorHAnsi"/>
              </w:rPr>
            </w:pPr>
            <w:proofErr w:type="spellStart"/>
            <w:r w:rsidRPr="00903C26">
              <w:rPr>
                <w:rFonts w:cstheme="minorHAnsi"/>
              </w:rPr>
              <w:t>Political</w:t>
            </w:r>
            <w:proofErr w:type="spellEnd"/>
            <w:r w:rsidRPr="00903C26">
              <w:rPr>
                <w:rFonts w:cstheme="minorHAnsi"/>
              </w:rPr>
              <w:t xml:space="preserve"> and Public </w:t>
            </w:r>
          </w:p>
          <w:p w14:paraId="6FB2E093" w14:textId="709691A1" w:rsidR="003F48A0" w:rsidRPr="0022120A" w:rsidRDefault="00903C26" w:rsidP="00903C26">
            <w:pPr>
              <w:rPr>
                <w:rFonts w:cstheme="minorHAnsi"/>
                <w:lang w:val="en-GB"/>
              </w:rPr>
            </w:pPr>
            <w:proofErr w:type="spellStart"/>
            <w:r w:rsidRPr="00903C26">
              <w:rPr>
                <w:rFonts w:cstheme="minorHAnsi"/>
              </w:rPr>
              <w:t>Counsellin</w:t>
            </w:r>
            <w:r>
              <w:rPr>
                <w:rFonts w:cstheme="minorHAnsi"/>
              </w:rPr>
              <w:t>g</w:t>
            </w:r>
            <w:proofErr w:type="spellEnd"/>
          </w:p>
        </w:tc>
        <w:tc>
          <w:tcPr>
            <w:tcW w:w="1559" w:type="dxa"/>
          </w:tcPr>
          <w:p w14:paraId="08DCA38C" w14:textId="5AB6D736" w:rsidR="003F48A0" w:rsidRPr="00703C0A" w:rsidRDefault="003F48A0" w:rsidP="003F48A0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>dr Renata Jankowska, prof. UŚ</w:t>
            </w:r>
          </w:p>
        </w:tc>
        <w:tc>
          <w:tcPr>
            <w:tcW w:w="1701" w:type="dxa"/>
          </w:tcPr>
          <w:p w14:paraId="49212A82" w14:textId="0A2F7C0E" w:rsidR="003F48A0" w:rsidRPr="00703C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ankowa</w:t>
            </w:r>
            <w:proofErr w:type="spellEnd"/>
            <w:r w:rsidRPr="0022120A">
              <w:rPr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1868A30F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renata.jankowska@us.edu.pl</w:t>
            </w:r>
          </w:p>
        </w:tc>
        <w:tc>
          <w:tcPr>
            <w:tcW w:w="1588" w:type="dxa"/>
          </w:tcPr>
          <w:p w14:paraId="0144242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3F48A0" w:rsidRPr="00DB6F98" w14:paraId="49A6211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64F29760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cience and Technology</w:t>
            </w:r>
          </w:p>
        </w:tc>
      </w:tr>
      <w:tr w:rsidR="003F48A0" w:rsidRPr="0022120A" w14:paraId="71425DF4" w14:textId="77777777" w:rsidTr="00DB6F98">
        <w:trPr>
          <w:trHeight w:val="70"/>
        </w:trPr>
        <w:tc>
          <w:tcPr>
            <w:tcW w:w="2694" w:type="dxa"/>
            <w:shd w:val="clear" w:color="auto" w:fill="F2F2F2" w:themeFill="background1" w:themeFillShade="F2"/>
          </w:tcPr>
          <w:p w14:paraId="055158F7" w14:textId="254FE4F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1CCE9FC6" w14:textId="21C3A0F5" w:rsidR="003F48A0" w:rsidRPr="00250491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DD43091" w14:textId="6902998A" w:rsidR="003F48A0" w:rsidRPr="00250491" w:rsidRDefault="003F48A0" w:rsidP="003F48A0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0580904" w14:textId="771E3A78" w:rsidR="003F48A0" w:rsidRPr="00250491" w:rsidRDefault="003F48A0" w:rsidP="003F48A0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1C5E85DE" w14:textId="5DB600C2" w:rsidR="003F48A0" w:rsidRPr="00250491" w:rsidRDefault="003F48A0" w:rsidP="003F48A0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3F48A0" w:rsidRPr="0022120A" w14:paraId="3CDED74F" w14:textId="77777777" w:rsidTr="00DB6F98">
        <w:trPr>
          <w:trHeight w:val="70"/>
        </w:trPr>
        <w:tc>
          <w:tcPr>
            <w:tcW w:w="2694" w:type="dxa"/>
          </w:tcPr>
          <w:p w14:paraId="1A1B3E59" w14:textId="0CE21BF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59" w:type="dxa"/>
          </w:tcPr>
          <w:p w14:paraId="2233949B" w14:textId="4895C1AC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rkadiusz Bubak, prof. UŚ</w:t>
            </w:r>
          </w:p>
        </w:tc>
        <w:tc>
          <w:tcPr>
            <w:tcW w:w="1701" w:type="dxa"/>
          </w:tcPr>
          <w:p w14:paraId="2FD8C198" w14:textId="21E90E31" w:rsidR="003F48A0" w:rsidRPr="006A4450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6" w:type="dxa"/>
          </w:tcPr>
          <w:p w14:paraId="2987C268" w14:textId="1149F94E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839CF9E" w14:textId="53E2920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D239A2">
              <w:rPr>
                <w:rFonts w:cstheme="minorHAnsi"/>
                <w:lang w:val="en-GB"/>
              </w:rPr>
              <w:t>32 349 76 48</w:t>
            </w:r>
          </w:p>
        </w:tc>
      </w:tr>
      <w:tr w:rsidR="003F48A0" w:rsidRPr="0022120A" w14:paraId="7A5C26DA" w14:textId="77777777" w:rsidTr="00DB6F98">
        <w:trPr>
          <w:trHeight w:val="2559"/>
        </w:trPr>
        <w:tc>
          <w:tcPr>
            <w:tcW w:w="2694" w:type="dxa"/>
          </w:tcPr>
          <w:p w14:paraId="4BF6D5A7" w14:textId="59587DB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omputer Science</w:t>
            </w:r>
          </w:p>
        </w:tc>
        <w:tc>
          <w:tcPr>
            <w:tcW w:w="1559" w:type="dxa"/>
          </w:tcPr>
          <w:p w14:paraId="576F4D5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, prof. UŚ</w:t>
            </w:r>
          </w:p>
          <w:p w14:paraId="63F7157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18FF50AC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15C6932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AF05D9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3242A65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7D07B3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7414B444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547E20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977815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4808906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B97C82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58E5939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F48A0" w:rsidRPr="006A4450" w14:paraId="2A185890" w14:textId="77777777" w:rsidTr="00DB6F98">
        <w:tc>
          <w:tcPr>
            <w:tcW w:w="2694" w:type="dxa"/>
          </w:tcPr>
          <w:p w14:paraId="3C4B63F8" w14:textId="32DAE5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hemistry</w:t>
            </w:r>
          </w:p>
        </w:tc>
        <w:tc>
          <w:tcPr>
            <w:tcW w:w="1559" w:type="dxa"/>
          </w:tcPr>
          <w:p w14:paraId="3346F4CA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Marzena </w:t>
            </w:r>
            <w:proofErr w:type="spellStart"/>
            <w:r>
              <w:rPr>
                <w:rFonts w:cstheme="minorHAnsi"/>
              </w:rPr>
              <w:t>Dabioch</w:t>
            </w:r>
            <w:proofErr w:type="spellEnd"/>
          </w:p>
        </w:tc>
        <w:tc>
          <w:tcPr>
            <w:tcW w:w="1701" w:type="dxa"/>
          </w:tcPr>
          <w:p w14:paraId="4429BF1A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6" w:type="dxa"/>
          </w:tcPr>
          <w:p w14:paraId="10951A7F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marzena.dabioch@us.edu.pl</w:t>
            </w:r>
          </w:p>
        </w:tc>
        <w:tc>
          <w:tcPr>
            <w:tcW w:w="1588" w:type="dxa"/>
          </w:tcPr>
          <w:p w14:paraId="432629A4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3F48A0" w:rsidRPr="0022120A" w14:paraId="4BD78DDE" w14:textId="77777777" w:rsidTr="00DB6F98">
        <w:tc>
          <w:tcPr>
            <w:tcW w:w="2694" w:type="dxa"/>
          </w:tcPr>
          <w:p w14:paraId="030A59F1" w14:textId="12AD4A5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Biomedical Engineering</w:t>
            </w:r>
          </w:p>
        </w:tc>
        <w:tc>
          <w:tcPr>
            <w:tcW w:w="1559" w:type="dxa"/>
          </w:tcPr>
          <w:p w14:paraId="3F3B3751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3F292CEC" w14:textId="105EC888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29AD2052" w14:textId="6C2F70E8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194CCD20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0D87082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104FE16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71BDB850" w14:textId="63864F0E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654BCB1" w14:textId="77777777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3F48A0" w:rsidRPr="009857F9" w14:paraId="31B4D95D" w14:textId="77777777" w:rsidTr="00DB6F98">
        <w:tc>
          <w:tcPr>
            <w:tcW w:w="2694" w:type="dxa"/>
          </w:tcPr>
          <w:p w14:paraId="276A6700" w14:textId="1D0A106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59" w:type="dxa"/>
          </w:tcPr>
          <w:p w14:paraId="37FE2D5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</w:tcPr>
          <w:p w14:paraId="2D1D2663" w14:textId="558C80A1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806" w:type="dxa"/>
          </w:tcPr>
          <w:p w14:paraId="52567303" w14:textId="77777777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</w:tcPr>
          <w:p w14:paraId="59872C21" w14:textId="77777777" w:rsidR="003F48A0" w:rsidRPr="00703C0A" w:rsidRDefault="003F48A0" w:rsidP="003F48A0">
            <w:pPr>
              <w:rPr>
                <w:rFonts w:cstheme="minorHAnsi"/>
              </w:rPr>
            </w:pPr>
          </w:p>
        </w:tc>
      </w:tr>
      <w:tr w:rsidR="003F48A0" w:rsidRPr="00406EA6" w14:paraId="26473C34" w14:textId="77777777" w:rsidTr="00DB6F98">
        <w:tc>
          <w:tcPr>
            <w:tcW w:w="2694" w:type="dxa"/>
          </w:tcPr>
          <w:p w14:paraId="0203836E" w14:textId="2622F6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59" w:type="dxa"/>
          </w:tcPr>
          <w:p w14:paraId="5BD5C0BE" w14:textId="4C9D6439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</w:t>
            </w:r>
            <w:r w:rsidRPr="0022120A">
              <w:rPr>
                <w:rFonts w:cstheme="minorHAnsi"/>
                <w:lang w:val="en-GB"/>
              </w:rPr>
              <w:t>r</w:t>
            </w:r>
            <w:r>
              <w:rPr>
                <w:rFonts w:cstheme="minorHAnsi"/>
                <w:lang w:val="en-GB"/>
              </w:rPr>
              <w:t xml:space="preserve"> hab.</w:t>
            </w:r>
            <w:r w:rsidRPr="0022120A">
              <w:rPr>
                <w:rFonts w:cstheme="minorHAnsi"/>
                <w:lang w:val="en-GB"/>
              </w:rPr>
              <w:t xml:space="preserve"> Paweł </w:t>
            </w:r>
            <w:proofErr w:type="spellStart"/>
            <w:r w:rsidRPr="0022120A">
              <w:rPr>
                <w:rFonts w:cstheme="minorHAnsi"/>
                <w:lang w:val="en-GB"/>
              </w:rPr>
              <w:t>Gładki</w:t>
            </w:r>
            <w:proofErr w:type="spellEnd"/>
          </w:p>
        </w:tc>
        <w:tc>
          <w:tcPr>
            <w:tcW w:w="1701" w:type="dxa"/>
          </w:tcPr>
          <w:p w14:paraId="32501231" w14:textId="0B9B2B6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44D6B22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588" w:type="dxa"/>
          </w:tcPr>
          <w:p w14:paraId="7B7C44A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9636C8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3F48A0" w:rsidRPr="00DB6F98" w14:paraId="693DBE7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15DD637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3F48A0" w:rsidRPr="0022120A" w14:paraId="04CA6062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C1E80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 xml:space="preserve">Coordinator for </w:t>
            </w:r>
            <w:proofErr w:type="spellStart"/>
            <w:r w:rsidRPr="00406EA6">
              <w:rPr>
                <w:rFonts w:cstheme="minorHAnsi"/>
                <w:lang w:val="en-GB"/>
              </w:rPr>
              <w:t>inte</w:t>
            </w:r>
            <w:r>
              <w:rPr>
                <w:rFonts w:cstheme="minorHAnsi"/>
              </w:rPr>
              <w:t>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29F0135D" w14:textId="77777777" w:rsidR="003F48A0" w:rsidRPr="005922DF" w:rsidRDefault="003F48A0" w:rsidP="003F48A0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23AC0D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58C6F30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7925B6E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3F48A0" w:rsidRPr="0022120A" w14:paraId="72362726" w14:textId="77777777" w:rsidTr="00DB6F98">
        <w:tc>
          <w:tcPr>
            <w:tcW w:w="2694" w:type="dxa"/>
          </w:tcPr>
          <w:p w14:paraId="62E045C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0E1A348" w14:textId="741193D0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  <w:r w:rsidR="00D17BB6">
              <w:rPr>
                <w:rFonts w:cstheme="minorHAnsi"/>
              </w:rPr>
              <w:t>-Sojka</w:t>
            </w:r>
            <w:bookmarkStart w:id="0" w:name="_GoBack"/>
            <w:bookmarkEnd w:id="0"/>
          </w:p>
        </w:tc>
        <w:tc>
          <w:tcPr>
            <w:tcW w:w="1701" w:type="dxa"/>
          </w:tcPr>
          <w:p w14:paraId="7B41DFA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 B, 40-007 Katowice</w:t>
            </w:r>
          </w:p>
        </w:tc>
        <w:tc>
          <w:tcPr>
            <w:tcW w:w="2806" w:type="dxa"/>
          </w:tcPr>
          <w:p w14:paraId="292D724B" w14:textId="4798E47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ominika.iwan@us.edu.pl</w:t>
            </w:r>
          </w:p>
        </w:tc>
        <w:tc>
          <w:tcPr>
            <w:tcW w:w="1588" w:type="dxa"/>
          </w:tcPr>
          <w:p w14:paraId="4F86674F" w14:textId="64FA4A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2 359 20 12</w:t>
            </w:r>
          </w:p>
        </w:tc>
      </w:tr>
      <w:tr w:rsidR="003F48A0" w:rsidRPr="00DB6F98" w14:paraId="773D2B5A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288DAC3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3F48A0" w:rsidRPr="0022120A" w14:paraId="55B7720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B50499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B7E2073" w14:textId="7E942707" w:rsidR="003F48A0" w:rsidRPr="00903C26" w:rsidRDefault="00903C26" w:rsidP="003F48A0">
            <w:pPr>
              <w:rPr>
                <w:i/>
              </w:rPr>
            </w:pPr>
            <w:r w:rsidRPr="00903C26">
              <w:rPr>
                <w:i/>
              </w:rPr>
              <w:t xml:space="preserve">to be </w:t>
            </w:r>
            <w:proofErr w:type="spellStart"/>
            <w:r w:rsidRPr="00903C26">
              <w:rPr>
                <w:i/>
              </w:rPr>
              <w:t>confirmed</w:t>
            </w:r>
            <w:proofErr w:type="spellEnd"/>
          </w:p>
        </w:tc>
        <w:tc>
          <w:tcPr>
            <w:tcW w:w="1701" w:type="dxa"/>
            <w:shd w:val="clear" w:color="auto" w:fill="F2F2F2" w:themeFill="background1" w:themeFillShade="F2"/>
          </w:tcPr>
          <w:p w14:paraId="70AF9E76" w14:textId="3F9F5ADB" w:rsidR="003F48A0" w:rsidRPr="005922DF" w:rsidRDefault="003F48A0" w:rsidP="003F48A0"/>
        </w:tc>
        <w:tc>
          <w:tcPr>
            <w:tcW w:w="2806" w:type="dxa"/>
            <w:shd w:val="clear" w:color="auto" w:fill="F2F2F2" w:themeFill="background1" w:themeFillShade="F2"/>
          </w:tcPr>
          <w:p w14:paraId="1C5F1380" w14:textId="233B93BC" w:rsidR="003F48A0" w:rsidRPr="005922DF" w:rsidRDefault="003F48A0" w:rsidP="003F48A0"/>
        </w:tc>
        <w:tc>
          <w:tcPr>
            <w:tcW w:w="1588" w:type="dxa"/>
            <w:shd w:val="clear" w:color="auto" w:fill="F2F2F2" w:themeFill="background1" w:themeFillShade="F2"/>
          </w:tcPr>
          <w:p w14:paraId="067BC815" w14:textId="77777777" w:rsidR="003F48A0" w:rsidRPr="005922DF" w:rsidRDefault="003F48A0" w:rsidP="003F48A0"/>
        </w:tc>
      </w:tr>
      <w:tr w:rsidR="003F48A0" w:rsidRPr="00DB6F98" w14:paraId="6A04B9E6" w14:textId="77777777" w:rsidTr="00DB6F98">
        <w:tc>
          <w:tcPr>
            <w:tcW w:w="2694" w:type="dxa"/>
          </w:tcPr>
          <w:p w14:paraId="799EF479" w14:textId="2661600C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5F5E05E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4AD7992" w14:textId="00AE7199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Fine Arts</w:t>
            </w:r>
          </w:p>
          <w:p w14:paraId="3E1DC6F5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176674A8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261DF3FA" w14:textId="3F48A7C4" w:rsidR="003F48A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84CA1B1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2B1FD93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  <w:p w14:paraId="512F8546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8E7E621" w14:textId="59A0641E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9C3DA3E" w14:textId="38EF126D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 xml:space="preserve">Game and </w:t>
            </w:r>
            <w:r>
              <w:rPr>
                <w:rFonts w:cstheme="minorHAnsi"/>
                <w:lang w:val="en-GB"/>
              </w:rPr>
              <w:br/>
              <w:t>Virtual Reality Design</w:t>
            </w:r>
          </w:p>
        </w:tc>
        <w:tc>
          <w:tcPr>
            <w:tcW w:w="1559" w:type="dxa"/>
          </w:tcPr>
          <w:p w14:paraId="79985ADB" w14:textId="3649B056" w:rsidR="003F48A0" w:rsidRPr="006A4450" w:rsidRDefault="003F48A0" w:rsidP="003F48A0">
            <w:r w:rsidRPr="006A4450">
              <w:lastRenderedPageBreak/>
              <w:t xml:space="preserve">dr </w:t>
            </w:r>
            <w:r>
              <w:t>Katarzyna Jas</w:t>
            </w:r>
          </w:p>
          <w:p w14:paraId="64E277B2" w14:textId="6F594473" w:rsidR="003F48A0" w:rsidRPr="006A4450" w:rsidRDefault="003F48A0" w:rsidP="003F48A0">
            <w:r w:rsidRPr="006A4450">
              <w:br/>
            </w:r>
            <w:r w:rsidR="00C220EC">
              <w:t>mgr Aneta Głowacka</w:t>
            </w:r>
          </w:p>
          <w:p w14:paraId="5F16D67B" w14:textId="77777777" w:rsidR="003F48A0" w:rsidRPr="006A4450" w:rsidRDefault="003F48A0" w:rsidP="003F48A0"/>
          <w:p w14:paraId="4B8CADCB" w14:textId="77777777" w:rsidR="003F48A0" w:rsidRDefault="003F48A0" w:rsidP="003F48A0">
            <w:r w:rsidRPr="006A4450">
              <w:t>dr Joanna Nowicka</w:t>
            </w:r>
          </w:p>
          <w:p w14:paraId="6EF41D89" w14:textId="77777777" w:rsidR="003F48A0" w:rsidRDefault="003F48A0" w:rsidP="003F48A0"/>
          <w:p w14:paraId="4F8EFA3F" w14:textId="759F0993" w:rsidR="003F48A0" w:rsidRPr="00903C26" w:rsidRDefault="00903C26" w:rsidP="003F48A0">
            <w:pPr>
              <w:rPr>
                <w:rFonts w:cstheme="minorHAnsi"/>
                <w:i/>
              </w:rPr>
            </w:pPr>
            <w:r w:rsidRPr="00903C26">
              <w:rPr>
                <w:rFonts w:cstheme="minorHAnsi"/>
                <w:i/>
              </w:rPr>
              <w:t xml:space="preserve">to be </w:t>
            </w:r>
            <w:proofErr w:type="spellStart"/>
            <w:r w:rsidRPr="00903C26">
              <w:rPr>
                <w:rFonts w:cstheme="minorHAnsi"/>
                <w:i/>
              </w:rPr>
              <w:t>confirmed</w:t>
            </w:r>
            <w:proofErr w:type="spellEnd"/>
          </w:p>
          <w:p w14:paraId="4BCA2BFC" w14:textId="77777777" w:rsidR="003F48A0" w:rsidRDefault="003F48A0" w:rsidP="003F48A0">
            <w:pPr>
              <w:rPr>
                <w:rFonts w:cstheme="minorHAnsi"/>
              </w:rPr>
            </w:pPr>
          </w:p>
          <w:p w14:paraId="0A2F1F54" w14:textId="26064561" w:rsidR="003F48A0" w:rsidRPr="006A4450" w:rsidRDefault="003F48A0" w:rsidP="003F48A0">
            <w:pPr>
              <w:rPr>
                <w:rFonts w:cstheme="minorHAnsi"/>
              </w:rPr>
            </w:pPr>
            <w:r>
              <w:lastRenderedPageBreak/>
              <w:t>dr Ewa Jaworska</w:t>
            </w:r>
          </w:p>
        </w:tc>
        <w:tc>
          <w:tcPr>
            <w:tcW w:w="1701" w:type="dxa"/>
          </w:tcPr>
          <w:p w14:paraId="4CD1898B" w14:textId="77777777" w:rsidR="003F48A0" w:rsidRPr="006A4450" w:rsidRDefault="003F48A0" w:rsidP="003F48A0"/>
          <w:p w14:paraId="1D9683E6" w14:textId="77777777" w:rsidR="003F48A0" w:rsidRPr="006A4450" w:rsidRDefault="003F48A0" w:rsidP="003F48A0"/>
          <w:p w14:paraId="324EBF56" w14:textId="77777777" w:rsidR="003F48A0" w:rsidRPr="006A4450" w:rsidRDefault="003F48A0" w:rsidP="003F48A0"/>
          <w:p w14:paraId="1BC6FE42" w14:textId="77777777" w:rsidR="003F48A0" w:rsidRPr="00A531BC" w:rsidRDefault="003F48A0" w:rsidP="003F48A0"/>
          <w:p w14:paraId="3C14DB0E" w14:textId="77777777" w:rsidR="003F48A0" w:rsidRPr="00A531BC" w:rsidRDefault="003F48A0" w:rsidP="003F48A0"/>
          <w:p w14:paraId="120F033D" w14:textId="77777777" w:rsidR="003F48A0" w:rsidRPr="002212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ielska</w:t>
            </w:r>
            <w:proofErr w:type="spellEnd"/>
            <w:r w:rsidRPr="0022120A">
              <w:rPr>
                <w:lang w:val="en-GB"/>
              </w:rPr>
              <w:t xml:space="preserve"> 62, 43-400 </w:t>
            </w:r>
            <w:proofErr w:type="spellStart"/>
            <w:r w:rsidRPr="0022120A">
              <w:rPr>
                <w:lang w:val="en-GB"/>
              </w:rPr>
              <w:t>Cieszyn</w:t>
            </w:r>
            <w:proofErr w:type="spellEnd"/>
          </w:p>
          <w:p w14:paraId="64FBE917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2F29FE7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</w:tcPr>
          <w:p w14:paraId="01D20DC8" w14:textId="5CA0B92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katarzyna.jas@us.edu.pl</w:t>
            </w:r>
          </w:p>
          <w:p w14:paraId="726775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1C96473" w14:textId="77777777" w:rsidR="00C220EC" w:rsidRDefault="00C220EC" w:rsidP="003F48A0">
            <w:pPr>
              <w:rPr>
                <w:rFonts w:cstheme="minorHAnsi"/>
                <w:lang w:val="en-GB"/>
              </w:rPr>
            </w:pPr>
          </w:p>
          <w:p w14:paraId="25450A0B" w14:textId="4C1F2488" w:rsidR="003F48A0" w:rsidRPr="0022120A" w:rsidRDefault="00C220EC" w:rsidP="003F48A0">
            <w:pPr>
              <w:rPr>
                <w:lang w:val="en-GB"/>
              </w:rPr>
            </w:pPr>
            <w:r w:rsidRPr="00C220EC">
              <w:rPr>
                <w:lang w:val="en-GB"/>
              </w:rPr>
              <w:t>aneta.n.glowacka@us.edu.pl</w:t>
            </w:r>
          </w:p>
          <w:p w14:paraId="649F08F5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025140E6" w14:textId="77777777" w:rsidR="00C220EC" w:rsidRDefault="00C220EC" w:rsidP="003F48A0">
            <w:pPr>
              <w:rPr>
                <w:lang w:val="en-GB"/>
              </w:rPr>
            </w:pPr>
          </w:p>
          <w:p w14:paraId="072480F4" w14:textId="4EA3F094" w:rsidR="003F48A0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3F48A0" w:rsidRDefault="003F48A0" w:rsidP="003F48A0">
            <w:pPr>
              <w:rPr>
                <w:lang w:val="en-GB"/>
              </w:rPr>
            </w:pPr>
          </w:p>
          <w:p w14:paraId="51DC191B" w14:textId="713F4170" w:rsidR="003F48A0" w:rsidRDefault="003F48A0" w:rsidP="003F48A0">
            <w:pPr>
              <w:rPr>
                <w:lang w:val="en-GB"/>
              </w:rPr>
            </w:pPr>
          </w:p>
          <w:p w14:paraId="22BE5B67" w14:textId="7BC53FAD" w:rsidR="00903C26" w:rsidRDefault="00903C26" w:rsidP="003F48A0">
            <w:pPr>
              <w:rPr>
                <w:lang w:val="en-GB"/>
              </w:rPr>
            </w:pPr>
          </w:p>
          <w:p w14:paraId="5928D811" w14:textId="77777777" w:rsidR="00903C26" w:rsidRDefault="00903C26" w:rsidP="003F48A0">
            <w:pPr>
              <w:rPr>
                <w:lang w:val="en-GB"/>
              </w:rPr>
            </w:pPr>
          </w:p>
          <w:p w14:paraId="5F46300F" w14:textId="023376F3" w:rsidR="003F48A0" w:rsidRDefault="003F48A0" w:rsidP="003F48A0">
            <w:pPr>
              <w:rPr>
                <w:lang w:val="en-GB"/>
              </w:rPr>
            </w:pPr>
          </w:p>
          <w:p w14:paraId="0B66EF05" w14:textId="77777777" w:rsidR="00C220EC" w:rsidRDefault="00C220EC" w:rsidP="003F48A0">
            <w:pPr>
              <w:rPr>
                <w:lang w:val="en-GB"/>
              </w:rPr>
            </w:pPr>
          </w:p>
          <w:p w14:paraId="3C19C833" w14:textId="22AE9A60" w:rsidR="003F48A0" w:rsidRPr="0022120A" w:rsidRDefault="003F48A0" w:rsidP="003F48A0">
            <w:pPr>
              <w:rPr>
                <w:lang w:val="en-GB"/>
              </w:rPr>
            </w:pPr>
            <w:r w:rsidRPr="00DB6F98">
              <w:rPr>
                <w:lang w:val="en-GB"/>
              </w:rPr>
              <w:lastRenderedPageBreak/>
              <w:t>ewa.jaworska@us.edu.pl</w:t>
            </w:r>
          </w:p>
        </w:tc>
        <w:tc>
          <w:tcPr>
            <w:tcW w:w="1588" w:type="dxa"/>
          </w:tcPr>
          <w:p w14:paraId="44221176" w14:textId="43FE9AB9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482002D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525CAB2F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Theology</w:t>
            </w:r>
          </w:p>
        </w:tc>
      </w:tr>
      <w:tr w:rsidR="003F48A0" w:rsidRPr="00DB6F98" w14:paraId="79EA40AD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F1ABB7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0F979722" w14:textId="6436FF9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CF7B64C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  <w:shd w:val="clear" w:color="auto" w:fill="F2F2F2" w:themeFill="background1" w:themeFillShade="F2"/>
          </w:tcPr>
          <w:p w14:paraId="4353C3F3" w14:textId="00CB768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F9107E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A531BC" w14:paraId="6E413704" w14:textId="77777777" w:rsidTr="00DB6F98">
        <w:tc>
          <w:tcPr>
            <w:tcW w:w="2694" w:type="dxa"/>
            <w:shd w:val="clear" w:color="auto" w:fill="auto"/>
          </w:tcPr>
          <w:p w14:paraId="55826793" w14:textId="77777777" w:rsidR="003F48A0" w:rsidRPr="00406EA6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6CC5C6E" w14:textId="1F7367D9" w:rsidR="003F48A0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701" w:type="dxa"/>
            <w:shd w:val="clear" w:color="auto" w:fill="auto"/>
          </w:tcPr>
          <w:p w14:paraId="69029C42" w14:textId="564FE029" w:rsidR="003F48A0" w:rsidRPr="005922DF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6" w:type="dxa"/>
            <w:shd w:val="clear" w:color="auto" w:fill="auto"/>
          </w:tcPr>
          <w:p w14:paraId="243187F0" w14:textId="70544A29" w:rsidR="003F48A0" w:rsidRPr="00A531BC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588" w:type="dxa"/>
            <w:shd w:val="clear" w:color="auto" w:fill="auto"/>
          </w:tcPr>
          <w:p w14:paraId="1B38D49C" w14:textId="77777777" w:rsidR="003F48A0" w:rsidRPr="00A531BC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6A1BF19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AC01992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Krzysztof Kieslowski Film School</w:t>
            </w:r>
          </w:p>
        </w:tc>
      </w:tr>
      <w:tr w:rsidR="003F48A0" w:rsidRPr="0022120A" w14:paraId="04440E2A" w14:textId="77777777" w:rsidTr="00DB6F98">
        <w:tc>
          <w:tcPr>
            <w:tcW w:w="2694" w:type="dxa"/>
            <w:shd w:val="clear" w:color="auto" w:fill="auto"/>
          </w:tcPr>
          <w:p w14:paraId="262CD962" w14:textId="08B611BA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19C3A07" w14:textId="524991F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 xml:space="preserve">dr Adrian </w:t>
            </w:r>
            <w:proofErr w:type="spellStart"/>
            <w:r w:rsidRPr="00CF3548">
              <w:rPr>
                <w:rFonts w:cstheme="minorHAnsi"/>
                <w:lang w:val="en-GB"/>
              </w:rPr>
              <w:t>Robak</w:t>
            </w:r>
            <w:proofErr w:type="spellEnd"/>
            <w:r w:rsidRPr="00CF3548">
              <w:rPr>
                <w:rFonts w:cstheme="minorHAnsi"/>
                <w:lang w:val="en-GB"/>
              </w:rPr>
              <w:t>, prof. UŚ</w:t>
            </w:r>
          </w:p>
        </w:tc>
        <w:tc>
          <w:tcPr>
            <w:tcW w:w="1701" w:type="dxa"/>
            <w:shd w:val="clear" w:color="auto" w:fill="auto"/>
          </w:tcPr>
          <w:p w14:paraId="016AE59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7CF619BB" w14:textId="4944F7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rian.robak</w:t>
            </w:r>
            <w:r w:rsidRPr="0022120A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  <w:shd w:val="clear" w:color="auto" w:fill="auto"/>
          </w:tcPr>
          <w:p w14:paraId="488E88F8" w14:textId="77777777" w:rsidR="003F48A0" w:rsidRPr="00CF3548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20</w:t>
            </w:r>
          </w:p>
          <w:p w14:paraId="08461945" w14:textId="53A586B5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14AE95D0" w14:textId="77777777" w:rsidTr="00DB6F98">
        <w:tc>
          <w:tcPr>
            <w:tcW w:w="2694" w:type="dxa"/>
            <w:shd w:val="clear" w:color="auto" w:fill="auto"/>
          </w:tcPr>
          <w:p w14:paraId="18054AA4" w14:textId="77777777" w:rsidR="003F48A0" w:rsidRDefault="003F48A0" w:rsidP="003F48A0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1E0D2529" w14:textId="515796B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gr Ada Grzelewska</w:t>
            </w:r>
          </w:p>
        </w:tc>
        <w:tc>
          <w:tcPr>
            <w:tcW w:w="1701" w:type="dxa"/>
            <w:shd w:val="clear" w:color="auto" w:fill="auto"/>
          </w:tcPr>
          <w:p w14:paraId="7957567B" w14:textId="2F0E89E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269D9C8E" w14:textId="2340B97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agrzelewska@us.edu.pl</w:t>
            </w:r>
          </w:p>
        </w:tc>
        <w:tc>
          <w:tcPr>
            <w:tcW w:w="1588" w:type="dxa"/>
            <w:shd w:val="clear" w:color="auto" w:fill="auto"/>
          </w:tcPr>
          <w:p w14:paraId="078BAE69" w14:textId="102DB1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07</w:t>
            </w:r>
          </w:p>
        </w:tc>
      </w:tr>
      <w:tr w:rsidR="003F48A0" w:rsidRPr="0022120A" w14:paraId="4A7FF960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1E0072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3F48A0" w:rsidRPr="0022120A" w14:paraId="7DEEFDC1" w14:textId="77777777" w:rsidTr="00DB6F98">
        <w:trPr>
          <w:trHeight w:val="986"/>
        </w:trPr>
        <w:tc>
          <w:tcPr>
            <w:tcW w:w="2694" w:type="dxa"/>
            <w:shd w:val="clear" w:color="auto" w:fill="F2F2F2" w:themeFill="background1" w:themeFillShade="F2"/>
          </w:tcPr>
          <w:p w14:paraId="65BACCC6" w14:textId="3A867045" w:rsidR="003F48A0" w:rsidRDefault="003F48A0" w:rsidP="003F48A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4A4EB1A7" w14:textId="528DED31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80238D2" w14:textId="29D160BF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84AB25F" w14:textId="60794119" w:rsidR="003F48A0" w:rsidRPr="00DB6F98" w:rsidRDefault="003F48A0" w:rsidP="003F48A0">
            <w:pPr>
              <w:rPr>
                <w:rFonts w:cstheme="minorHAnsi"/>
              </w:rPr>
            </w:pPr>
            <w:r w:rsidRPr="00DB6F98">
              <w:rPr>
                <w:rFonts w:cstheme="minorHAnsi"/>
              </w:rPr>
              <w:t>malgorzata.myl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4A9B770" w14:textId="26C34163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3F48A0" w:rsidRPr="0022120A" w14:paraId="43C3C7D7" w14:textId="77777777" w:rsidTr="00DB6F98">
        <w:tc>
          <w:tcPr>
            <w:tcW w:w="2694" w:type="dxa"/>
          </w:tcPr>
          <w:p w14:paraId="1B6A5F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AD0D2A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Ryszard Knapek</w:t>
            </w:r>
          </w:p>
        </w:tc>
        <w:tc>
          <w:tcPr>
            <w:tcW w:w="1701" w:type="dxa"/>
          </w:tcPr>
          <w:p w14:paraId="182D293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17928B0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588" w:type="dxa"/>
          </w:tcPr>
          <w:p w14:paraId="6BEB7A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DB6F98">
      <w:headerReference w:type="default" r:id="rId7"/>
      <w:footerReference w:type="default" r:id="rId8"/>
      <w:pgSz w:w="11906" w:h="16838"/>
      <w:pgMar w:top="1702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032F">
          <w:rPr>
            <w:noProof/>
          </w:rPr>
          <w:t>2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U2sDA2NTA1MTRX0lEKTi0uzszPAykwrgUAXPr8zC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3EB5"/>
    <w:rsid w:val="002F441D"/>
    <w:rsid w:val="00317F2F"/>
    <w:rsid w:val="00321B24"/>
    <w:rsid w:val="003775D2"/>
    <w:rsid w:val="003A19F6"/>
    <w:rsid w:val="003C7488"/>
    <w:rsid w:val="003E1E00"/>
    <w:rsid w:val="003F48A0"/>
    <w:rsid w:val="003F7284"/>
    <w:rsid w:val="00406EA6"/>
    <w:rsid w:val="00407B2C"/>
    <w:rsid w:val="0046718A"/>
    <w:rsid w:val="004A7969"/>
    <w:rsid w:val="004B5A43"/>
    <w:rsid w:val="004C7EDD"/>
    <w:rsid w:val="004E07EF"/>
    <w:rsid w:val="00507BD0"/>
    <w:rsid w:val="00512879"/>
    <w:rsid w:val="0051681F"/>
    <w:rsid w:val="005C1FE7"/>
    <w:rsid w:val="00636530"/>
    <w:rsid w:val="00644332"/>
    <w:rsid w:val="00644FC7"/>
    <w:rsid w:val="006623A5"/>
    <w:rsid w:val="00670938"/>
    <w:rsid w:val="006A032F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7F77F7"/>
    <w:rsid w:val="00842B90"/>
    <w:rsid w:val="00846B82"/>
    <w:rsid w:val="00883018"/>
    <w:rsid w:val="008A717B"/>
    <w:rsid w:val="008D0399"/>
    <w:rsid w:val="008E1C38"/>
    <w:rsid w:val="00901F57"/>
    <w:rsid w:val="00903C26"/>
    <w:rsid w:val="00905B1E"/>
    <w:rsid w:val="009210A3"/>
    <w:rsid w:val="00962995"/>
    <w:rsid w:val="009857F9"/>
    <w:rsid w:val="009D7095"/>
    <w:rsid w:val="00A27F06"/>
    <w:rsid w:val="00A3232C"/>
    <w:rsid w:val="00A32607"/>
    <w:rsid w:val="00A531BC"/>
    <w:rsid w:val="00A5491A"/>
    <w:rsid w:val="00A658EF"/>
    <w:rsid w:val="00A8263D"/>
    <w:rsid w:val="00A936B5"/>
    <w:rsid w:val="00AA2A46"/>
    <w:rsid w:val="00AD7C18"/>
    <w:rsid w:val="00B35C8D"/>
    <w:rsid w:val="00B625BA"/>
    <w:rsid w:val="00BC090B"/>
    <w:rsid w:val="00C07814"/>
    <w:rsid w:val="00C220EC"/>
    <w:rsid w:val="00C42569"/>
    <w:rsid w:val="00C82E1A"/>
    <w:rsid w:val="00CC1ECF"/>
    <w:rsid w:val="00CD2DEC"/>
    <w:rsid w:val="00CF3548"/>
    <w:rsid w:val="00D17BB6"/>
    <w:rsid w:val="00D239A2"/>
    <w:rsid w:val="00D41111"/>
    <w:rsid w:val="00D80D87"/>
    <w:rsid w:val="00DB6F98"/>
    <w:rsid w:val="00DD0CCE"/>
    <w:rsid w:val="00DD3556"/>
    <w:rsid w:val="00DF355C"/>
    <w:rsid w:val="00E03FEE"/>
    <w:rsid w:val="00E0765D"/>
    <w:rsid w:val="00E631D2"/>
    <w:rsid w:val="00E6689E"/>
    <w:rsid w:val="00E800D2"/>
    <w:rsid w:val="00E94769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4A4F6C19"/>
  <w15:docId w15:val="{985E3242-4DDD-4A53-A500-D5EF56F2D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zabella.franiel@us.edu.p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15</Words>
  <Characters>6091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onika Ostrowska</cp:lastModifiedBy>
  <cp:revision>4</cp:revision>
  <dcterms:created xsi:type="dcterms:W3CDTF">2022-09-15T07:28:00Z</dcterms:created>
  <dcterms:modified xsi:type="dcterms:W3CDTF">2022-09-16T10:26:00Z</dcterms:modified>
</cp:coreProperties>
</file>